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pecial-education-schools"/>
    <w:p>
      <w:pPr>
        <w:pStyle w:val="Heading3"/>
      </w:pPr>
      <w:r>
        <w:t xml:space="preserve">Special Education Schools</w:t>
      </w:r>
    </w:p>
    <w:p>
      <w:pPr>
        <w:pStyle w:val="FirstParagraph"/>
      </w:pPr>
      <w:r>
        <w:t xml:space="preserve">Special education schools provide training for the disabled aged 1 – 18 years old. Special education schools may be classified a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bulatory</w:t>
      </w:r>
      <w:r>
        <w:t xml:space="preserve">: these schools are for the mentally challenged, visually handicapped, and the hearing impair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n-ambulatory</w:t>
      </w:r>
      <w:r>
        <w:t xml:space="preserve">: these schools are for the orthopaedic impaired or multi-handicaps.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COS"/>
    </w:p>
    <w:p>
      <w:pPr>
        <w:pStyle w:val="BodyText"/>
      </w:pPr>
      <w:r>
        <w:t xml:space="preserve">Conversions to Special Education Schools</w:t>
      </w:r>
    </w:p>
    <w:bookmarkStart w:id="24" w:name="COS"/>
    <w:p>
      <w:pPr>
        <w:pStyle w:val="BodyText"/>
      </w:pPr>
      <w:r>
        <w:t xml:space="preserve">Conversions of properties to special education schools are evaluated depending on merits. Purpose-built special education schools are allowed on land zoned “Educational Institution”.</w:t>
      </w:r>
    </w:p>
    <w:p>
      <w:pPr>
        <w:pStyle w:val="BodyText"/>
      </w:pPr>
      <w:r>
        <w:t xml:space="preserve">All parameters and considerations applicable to other EI developments shall apply to special education schools except for those listed below.</w:t>
      </w:r>
    </w:p>
    <w:bookmarkStart w:id="23" w:name="COS1"/>
    <w:bookmarkEnd w:id="23"/>
    <w:bookmarkEnd w:id="24"/>
    <w:p>
      <w:pPr>
        <w:pStyle w:val="BodyText"/>
      </w:pPr>
      <w:hyperlink w:anchor="GPR"/>
    </w:p>
    <w:p>
      <w:pPr>
        <w:pStyle w:val="BodyText"/>
      </w:pPr>
      <w:r>
        <w:t xml:space="preserve">Gross Plot Ratio &amp; Building Height</w:t>
      </w:r>
    </w:p>
    <w:bookmarkStart w:id="29" w:name="GPR"/>
    <w:p>
      <w:pPr>
        <w:pStyle w:val="BodyText"/>
      </w:pPr>
      <w:r>
        <w:drawing>
          <wp:inline>
            <wp:extent cx="9525" cy="9525"/>
            <wp:effectExtent b="0" l="0" r="0" t="0"/>
            <wp:docPr descr="Requirements for special education schools" title="" id="2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EAAAABCAYAAAAfFcSJAAAAAXNSR0IArs4c6QAAAARnQU1BAACxjwv8YQUAAAAJcEhZcwAADsQAAA7EAZUrDhsAAAANSURBVBhXYzh8+PB/AAffA0nNPuCLAAAAAElFTkSuQmCC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" cy="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Building Height </w:t>
      </w:r>
    </w:p>
    <w:p>
      <w:pPr>
        <w:pStyle w:val="BodyText"/>
      </w:pPr>
      <w:r>
        <w:t xml:space="preserve">The allowable GPR for special education schools is 0.5 (minimum).</w:t>
      </w:r>
    </w:p>
    <w:p>
      <w:pPr>
        <w:pStyle w:val="BodyText"/>
      </w:pPr>
      <w:r>
        <w:t xml:space="preserve">The allowable number of storeys for ambulatory schools is 4 (maximum). The allowable number of storeys for non-ambulatory schools is 2 (maximum).</w:t>
      </w:r>
    </w:p>
    <w:p>
      <w:pPr>
        <w:pStyle w:val="BodyText"/>
      </w:pPr>
      <w:r>
        <w:t xml:space="preserve">The actual number of storeys allowed may vary, depending on the site topography and the context of the surrounding area.</w:t>
      </w:r>
    </w:p>
    <w:p>
      <w:pPr>
        <w:pStyle w:val="BodyText"/>
      </w:pPr>
      <w:r>
        <w:t xml:space="preserve">The allowable floor-to-floor height for special education schools is 5.0m (maximum).</w:t>
      </w:r>
    </w:p>
    <w:p>
      <w:pPr>
        <w:pStyle w:val="BodyText"/>
      </w:pPr>
      <w:r>
        <w:t xml:space="preserve">For mixed ambulatory and non-ambulatory school, the non-ambulatory facilities shall be sited on the lower floors to facilitate easier movements for the students.</w:t>
      </w:r>
    </w:p>
    <w:bookmarkStart w:id="28" w:name="GPR1"/>
    <w:bookmarkEnd w:id="28"/>
    <w:bookmarkEnd w:id="29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5 July 20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0:52:01Z</dcterms:created>
  <dcterms:modified xsi:type="dcterms:W3CDTF">2024-05-23T00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